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essagePack</w:t>
      </w:r>
      <w:r>
        <w:t xml:space="preserve"> </w:t>
      </w:r>
      <w:r>
        <w:t xml:space="preserve">is an efficient binary serialization format that allows data exchange among multiple languages, similar to JSON but faster and smaller.</w:t>
      </w:r>
      <w:r>
        <w:t xml:space="preserve"> </w:t>
      </w:r>
      <w:hyperlink r:id="rId20">
        <w:r>
          <w:rPr>
            <w:rStyle w:val="Hyperlink"/>
          </w:rPr>
          <w:t xml:space="preserve">It encodes small integers into a single byte and requires only minimal additional bytes for short string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MessagePack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ssagePack Official Website</w:t>
        </w:r>
      </w:hyperlink>
      <w:r>
        <w:t xml:space="preserve">: The official site provides detailed information, documentation, and examp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tackShare’s MessagePack Page</w:t>
        </w:r>
      </w:hyperlink>
      <w:r>
        <w:t xml:space="preserve">: Explore reviews, pros, and cons, along with companies using MessagePack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sing MessagePack with ASP.NET Core MVC</w:t>
        </w:r>
      </w:hyperlink>
      <w:r>
        <w:t xml:space="preserve">: A practical guide to integrating MessagePack in ASP.NET C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xperimenting with Message Serialization</w:t>
        </w:r>
      </w:hyperlink>
      <w:r>
        <w:t xml:space="preserve">: Learn about MessagePack’s simplicity and supported langua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ssagePack on GitHub</w:t>
      </w:r>
      <w:r>
        <w:t xml:space="preserve">: Dive into the open-source repository for implementations in various programming languages.</w:t>
      </w:r>
    </w:p>
    <w:p>
      <w:pPr>
        <w:pStyle w:val="FirstParagraph"/>
      </w:pPr>
      <w:r>
        <w:t xml:space="preserve">Feel free to explore these resources to deepen your understanding of MessagePack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edium.com/@hugovs/the-need-for-speed-experimenting-with-message-serialization-93d7562b16e4" TargetMode="External" /><Relationship Type="http://schemas.openxmlformats.org/officeDocument/2006/relationships/hyperlink" Id="rId20" Target="https://msgpack.org/index.html" TargetMode="External" /><Relationship Type="http://schemas.openxmlformats.org/officeDocument/2006/relationships/hyperlink" Id="rId21" Target="https://stackshare.io/messagepack" TargetMode="External" /><Relationship Type="http://schemas.openxmlformats.org/officeDocument/2006/relationships/hyperlink" Id="rId22" Target="https://www.strathweb.com/2017/06/using-messagepack-with-asp-net-core-mv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edium.com/@hugovs/the-need-for-speed-experimenting-with-message-serialization-93d7562b16e4" TargetMode="External" /><Relationship Type="http://schemas.openxmlformats.org/officeDocument/2006/relationships/hyperlink" Id="rId20" Target="https://msgpack.org/index.html" TargetMode="External" /><Relationship Type="http://schemas.openxmlformats.org/officeDocument/2006/relationships/hyperlink" Id="rId21" Target="https://stackshare.io/messagepack" TargetMode="External" /><Relationship Type="http://schemas.openxmlformats.org/officeDocument/2006/relationships/hyperlink" Id="rId22" Target="https://www.strathweb.com/2017/06/using-messagepack-with-asp-net-core-mv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05Z</dcterms:created>
  <dcterms:modified xsi:type="dcterms:W3CDTF">2024-03-23T04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